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E79A12" w14:textId="77777777" w:rsidR="005E1715" w:rsidRPr="000A68E9" w:rsidRDefault="00EB332A" w:rsidP="000A68E9">
      <w:pPr>
        <w:pStyle w:val="Title"/>
      </w:pPr>
      <w:r w:rsidRPr="000A68E9">
        <w:t xml:space="preserve"> Title </w:t>
      </w:r>
    </w:p>
    <w:p w14:paraId="450E8E30" w14:textId="77777777" w:rsidR="005E1715" w:rsidRPr="000A68E9" w:rsidRDefault="00EB332A" w:rsidP="000A68E9">
      <w:pPr>
        <w:pStyle w:val="Quote"/>
      </w:pPr>
      <w:r w:rsidRPr="000A68E9">
        <w:t xml:space="preserve"> Subtitle </w:t>
      </w:r>
    </w:p>
    <w:p w14:paraId="5A71A5C5" w14:textId="77777777" w:rsidR="005E1715" w:rsidRDefault="00EB332A">
      <w:pPr>
        <w:pStyle w:val="Author"/>
      </w:pPr>
      <w:r>
        <w:t xml:space="preserve"> Author </w:t>
      </w:r>
    </w:p>
    <w:p w14:paraId="54F16AB4" w14:textId="77777777" w:rsidR="005E1715" w:rsidRDefault="00EB332A">
      <w:pPr>
        <w:pStyle w:val="Date"/>
      </w:pPr>
      <w:r>
        <w:t xml:space="preserve"> Date </w:t>
      </w:r>
    </w:p>
    <w:p w14:paraId="4C976A0F" w14:textId="77777777" w:rsidR="005E1715" w:rsidRDefault="00EB332A">
      <w:pPr>
        <w:pStyle w:val="Abstract"/>
      </w:pPr>
      <w:r>
        <w:t xml:space="preserve"> Abstract </w:t>
      </w:r>
    </w:p>
    <w:p w14:paraId="67CCA627" w14:textId="194413C3" w:rsidR="005E1715" w:rsidRPr="000A68E9" w:rsidRDefault="000A68E9" w:rsidP="00EB332A">
      <w:pPr>
        <w:pStyle w:val="Heading1"/>
      </w:pPr>
      <w:bookmarkStart w:id="0" w:name="heading-1"/>
      <w:r w:rsidRPr="00EB332A">
        <w:t>HEADING</w:t>
      </w:r>
      <w:r w:rsidRPr="000A68E9">
        <w:t xml:space="preserve"> 1</w:t>
      </w:r>
      <w:bookmarkEnd w:id="0"/>
    </w:p>
    <w:p w14:paraId="310F04CE" w14:textId="1816A6B7" w:rsidR="005E1715" w:rsidRPr="000A68E9" w:rsidRDefault="000A68E9" w:rsidP="000A68E9">
      <w:pPr>
        <w:pStyle w:val="Heading2"/>
      </w:pPr>
      <w:bookmarkStart w:id="1" w:name="heading-2"/>
      <w:r w:rsidRPr="000A68E9">
        <w:t xml:space="preserve"> Heading 2 </w:t>
      </w:r>
      <w:bookmarkEnd w:id="1"/>
    </w:p>
    <w:p w14:paraId="28381620" w14:textId="77777777" w:rsidR="005E1715" w:rsidRPr="00D4385F" w:rsidRDefault="00EB332A" w:rsidP="00D4385F">
      <w:pPr>
        <w:pStyle w:val="Heading3"/>
      </w:pPr>
      <w:bookmarkStart w:id="2" w:name="heading-3"/>
      <w:r w:rsidRPr="000A68E9">
        <w:t xml:space="preserve"> </w:t>
      </w:r>
      <w:r w:rsidRPr="00D4385F">
        <w:t xml:space="preserve">Heading 3 </w:t>
      </w:r>
      <w:bookmarkEnd w:id="2"/>
    </w:p>
    <w:p w14:paraId="0AB58173" w14:textId="77777777" w:rsidR="005E1715" w:rsidRPr="000A68E9" w:rsidRDefault="00EB332A" w:rsidP="000A68E9">
      <w:pPr>
        <w:pStyle w:val="Heading4"/>
      </w:pPr>
      <w:bookmarkStart w:id="3" w:name="heading-4"/>
      <w:r w:rsidRPr="000A68E9">
        <w:t xml:space="preserve"> Heading 4 </w:t>
      </w:r>
      <w:bookmarkEnd w:id="3"/>
    </w:p>
    <w:p w14:paraId="7033D89D" w14:textId="77777777" w:rsidR="005E1715" w:rsidRPr="000A68E9" w:rsidRDefault="00EB332A" w:rsidP="000A68E9">
      <w:pPr>
        <w:pStyle w:val="Heading5"/>
        <w:spacing w:before="0"/>
        <w:rPr>
          <w:rFonts w:ascii="Times New Roman" w:hAnsi="Times New Roman" w:cs="Times New Roman"/>
          <w:color w:val="auto"/>
        </w:rPr>
      </w:pPr>
      <w:bookmarkStart w:id="4" w:name="heading-5"/>
      <w:r w:rsidRPr="000A68E9">
        <w:rPr>
          <w:rFonts w:ascii="Times New Roman" w:hAnsi="Times New Roman" w:cs="Times New Roman"/>
          <w:color w:val="auto"/>
        </w:rPr>
        <w:t xml:space="preserve"> Heading 5 </w:t>
      </w:r>
      <w:bookmarkEnd w:id="4"/>
    </w:p>
    <w:p w14:paraId="1009F5F3" w14:textId="77777777" w:rsidR="005E1715" w:rsidRPr="000A68E9" w:rsidRDefault="00EB332A" w:rsidP="000A68E9">
      <w:pPr>
        <w:pStyle w:val="Heading6"/>
        <w:spacing w:before="0"/>
        <w:rPr>
          <w:rFonts w:ascii="Times New Roman" w:hAnsi="Times New Roman" w:cs="Times New Roman"/>
          <w:color w:val="auto"/>
        </w:rPr>
      </w:pPr>
      <w:bookmarkStart w:id="5" w:name="heading-6"/>
      <w:r w:rsidRPr="000A68E9">
        <w:rPr>
          <w:rFonts w:ascii="Times New Roman" w:hAnsi="Times New Roman" w:cs="Times New Roman"/>
          <w:color w:val="auto"/>
        </w:rPr>
        <w:t xml:space="preserve"> Heading 6 </w:t>
      </w:r>
      <w:bookmarkEnd w:id="5"/>
    </w:p>
    <w:p w14:paraId="692D28F1" w14:textId="77777777" w:rsidR="005E1715" w:rsidRPr="000A68E9" w:rsidRDefault="00EB332A" w:rsidP="000A68E9">
      <w:pPr>
        <w:pStyle w:val="Heading7"/>
        <w:spacing w:before="0"/>
        <w:rPr>
          <w:rFonts w:ascii="Times New Roman" w:hAnsi="Times New Roman" w:cs="Times New Roman"/>
          <w:color w:val="auto"/>
        </w:rPr>
      </w:pPr>
      <w:bookmarkStart w:id="6" w:name="heading-7"/>
      <w:r w:rsidRPr="000A68E9">
        <w:rPr>
          <w:rFonts w:ascii="Times New Roman" w:hAnsi="Times New Roman" w:cs="Times New Roman"/>
          <w:color w:val="auto"/>
        </w:rPr>
        <w:t xml:space="preserve"> Heading 7 </w:t>
      </w:r>
      <w:bookmarkEnd w:id="6"/>
    </w:p>
    <w:p w14:paraId="04889233" w14:textId="77777777" w:rsidR="005E1715" w:rsidRPr="000A68E9" w:rsidRDefault="00EB332A" w:rsidP="000A68E9">
      <w:pPr>
        <w:pStyle w:val="Heading8"/>
        <w:spacing w:before="0"/>
        <w:rPr>
          <w:rFonts w:ascii="Times New Roman" w:hAnsi="Times New Roman" w:cs="Times New Roman"/>
          <w:color w:val="auto"/>
        </w:rPr>
      </w:pPr>
      <w:bookmarkStart w:id="7" w:name="heading-8"/>
      <w:r w:rsidRPr="000A68E9">
        <w:rPr>
          <w:rFonts w:ascii="Times New Roman" w:hAnsi="Times New Roman" w:cs="Times New Roman"/>
          <w:color w:val="auto"/>
        </w:rPr>
        <w:t xml:space="preserve"> Heading 8 </w:t>
      </w:r>
      <w:bookmarkEnd w:id="7"/>
    </w:p>
    <w:p w14:paraId="065D708B" w14:textId="77777777" w:rsidR="005E1715" w:rsidRPr="000A68E9" w:rsidRDefault="00EB332A" w:rsidP="000A68E9">
      <w:pPr>
        <w:pStyle w:val="Heading9"/>
        <w:spacing w:before="0"/>
        <w:rPr>
          <w:rFonts w:ascii="Times New Roman" w:hAnsi="Times New Roman" w:cs="Times New Roman"/>
          <w:color w:val="auto"/>
        </w:rPr>
      </w:pPr>
      <w:bookmarkStart w:id="8" w:name="heading-9"/>
      <w:r w:rsidRPr="000A68E9">
        <w:rPr>
          <w:rFonts w:ascii="Times New Roman" w:hAnsi="Times New Roman" w:cs="Times New Roman"/>
          <w:color w:val="auto"/>
        </w:rPr>
        <w:t xml:space="preserve"> Heading 9 </w:t>
      </w:r>
      <w:bookmarkEnd w:id="8"/>
    </w:p>
    <w:p w14:paraId="49B338F2" w14:textId="77777777" w:rsidR="005E1715" w:rsidRDefault="00EB332A">
      <w:pPr>
        <w:pStyle w:val="FirstParagraph"/>
      </w:pPr>
      <w:r>
        <w:t xml:space="preserve"> First Paragraph. </w:t>
      </w:r>
    </w:p>
    <w:p w14:paraId="7B9C7B72" w14:textId="77777777" w:rsidR="005E1715" w:rsidRDefault="00EB332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3D38B4F5" w14:textId="77777777" w:rsidR="005E1715" w:rsidRDefault="00EB332A">
      <w:pPr>
        <w:pStyle w:val="BlockText"/>
      </w:pPr>
      <w:r>
        <w:t xml:space="preserve"> Block Text. </w:t>
      </w:r>
    </w:p>
    <w:p w14:paraId="4382EE40" w14:textId="77777777" w:rsidR="005E1715" w:rsidRDefault="00EB332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5E1715" w14:paraId="42D131FA" w14:textId="77777777" w:rsidTr="005E17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0FADF86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035DDC18" w14:textId="77777777" w:rsidR="005E1715" w:rsidRDefault="00EB332A">
            <w:pPr>
              <w:pStyle w:val="Compact"/>
            </w:pPr>
            <w:r>
              <w:t xml:space="preserve"> Table </w:t>
            </w:r>
          </w:p>
        </w:tc>
      </w:tr>
      <w:tr w:rsidR="005E1715" w14:paraId="2FA263E6" w14:textId="77777777">
        <w:tc>
          <w:tcPr>
            <w:tcW w:w="0" w:type="auto"/>
          </w:tcPr>
          <w:p w14:paraId="6E771291" w14:textId="77777777" w:rsidR="005E1715" w:rsidRDefault="00EB332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104134" w14:textId="77777777" w:rsidR="005E1715" w:rsidRDefault="00EB332A">
            <w:pPr>
              <w:pStyle w:val="Compact"/>
            </w:pPr>
            <w:r>
              <w:t xml:space="preserve"> 2 </w:t>
            </w:r>
          </w:p>
        </w:tc>
      </w:tr>
    </w:tbl>
    <w:p w14:paraId="03DF39A3" w14:textId="77777777" w:rsidR="005E1715" w:rsidRDefault="00EB332A">
      <w:pPr>
        <w:pStyle w:val="ImageCaption"/>
      </w:pPr>
      <w:r>
        <w:t xml:space="preserve"> Image Caption </w:t>
      </w:r>
    </w:p>
    <w:p w14:paraId="25B2D5D8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8C278B6" w14:textId="77777777" w:rsidR="005E1715" w:rsidRDefault="00EB332A">
      <w:pPr>
        <w:pStyle w:val="Definition"/>
      </w:pPr>
      <w:r>
        <w:t xml:space="preserve"> Definition </w:t>
      </w:r>
    </w:p>
    <w:p w14:paraId="379DD5A1" w14:textId="77777777" w:rsidR="005E1715" w:rsidRDefault="00EB332A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D195077" w14:textId="77777777" w:rsidR="005E1715" w:rsidRDefault="00EB332A">
      <w:pPr>
        <w:pStyle w:val="Definition"/>
      </w:pPr>
      <w:r>
        <w:t xml:space="preserve"> Definition </w:t>
      </w:r>
    </w:p>
    <w:sectPr w:rsidR="005E1715" w:rsidSect="00155BE2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432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134C55" w14:textId="77777777" w:rsidR="00467FBA" w:rsidRDefault="00EB332A">
      <w:pPr>
        <w:spacing w:after="0"/>
      </w:pPr>
      <w:r>
        <w:separator/>
      </w:r>
    </w:p>
  </w:endnote>
  <w:endnote w:type="continuationSeparator" w:id="0">
    <w:p w14:paraId="4A52A572" w14:textId="77777777" w:rsidR="00467FBA" w:rsidRDefault="00EB33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96BB5" w14:textId="77777777" w:rsidR="00283501" w:rsidRDefault="0028350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0"/>
        <w:szCs w:val="20"/>
      </w:rPr>
      <w:id w:val="-159392017"/>
      <w:docPartObj>
        <w:docPartGallery w:val="Page Numbers (Bottom of Page)"/>
        <w:docPartUnique/>
      </w:docPartObj>
    </w:sdtPr>
    <w:sdtEndPr/>
    <w:sdtContent>
      <w:sdt>
        <w:sdtPr>
          <w:rPr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EE156F9" w14:textId="716A89B7" w:rsidR="0071720D" w:rsidRPr="0049210E" w:rsidRDefault="0071720D" w:rsidP="0049210E">
            <w:pPr>
              <w:pStyle w:val="Footer"/>
              <w:jc w:val="right"/>
              <w:rPr>
                <w:sz w:val="20"/>
                <w:szCs w:val="20"/>
              </w:rPr>
            </w:pPr>
            <w:r w:rsidRPr="0049210E">
              <w:rPr>
                <w:sz w:val="20"/>
                <w:szCs w:val="20"/>
              </w:rPr>
              <w:t xml:space="preserve">Page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  <w:r w:rsidRPr="0049210E">
              <w:rPr>
                <w:sz w:val="20"/>
                <w:szCs w:val="20"/>
              </w:rPr>
              <w:t xml:space="preserve"> of </w:t>
            </w:r>
            <w:r w:rsidRPr="0049210E">
              <w:rPr>
                <w:b/>
                <w:bCs/>
                <w:sz w:val="20"/>
                <w:szCs w:val="20"/>
              </w:rPr>
              <w:fldChar w:fldCharType="begin"/>
            </w:r>
            <w:r w:rsidRPr="0049210E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49210E">
              <w:rPr>
                <w:b/>
                <w:bCs/>
                <w:sz w:val="20"/>
                <w:szCs w:val="20"/>
              </w:rPr>
              <w:fldChar w:fldCharType="separate"/>
            </w:r>
            <w:r w:rsidRPr="0049210E">
              <w:rPr>
                <w:b/>
                <w:bCs/>
                <w:noProof/>
                <w:sz w:val="20"/>
                <w:szCs w:val="20"/>
              </w:rPr>
              <w:t>2</w:t>
            </w:r>
            <w:r w:rsidRPr="0049210E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DD13A3" w14:textId="77777777" w:rsidR="00283501" w:rsidRDefault="002835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0A9F1" w14:textId="77777777" w:rsidR="005E1715" w:rsidRDefault="00EB332A">
      <w:r>
        <w:separator/>
      </w:r>
    </w:p>
  </w:footnote>
  <w:footnote w:type="continuationSeparator" w:id="0">
    <w:p w14:paraId="2F0836D7" w14:textId="77777777" w:rsidR="005E1715" w:rsidRDefault="00EB332A">
      <w:r>
        <w:continuationSeparator/>
      </w:r>
    </w:p>
  </w:footnote>
  <w:footnote w:id="1">
    <w:p w14:paraId="0F851267" w14:textId="77777777" w:rsidR="005E1715" w:rsidRDefault="00EB332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95535C" w14:textId="77777777" w:rsidR="00283501" w:rsidRDefault="0028350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4AF5" w14:textId="4551F1E2" w:rsidR="00155BE2" w:rsidRDefault="00BC1F86" w:rsidP="00873FD5">
    <w:pPr>
      <w:pStyle w:val="Header"/>
      <w:rPr>
        <w:color w:val="1F497D" w:themeColor="text2"/>
      </w:rPr>
    </w:pPr>
    <w:r>
      <w:t xml:space="preserve"> </w:t>
    </w:r>
    <w:sdt>
      <w:sdtPr>
        <w:alias w:val="Author"/>
        <w:tag w:val=""/>
        <w:id w:val="-1701008461"/>
        <w:placeholder>
          <w:docPart w:val="A6F4C8E7DA8143B5A609D36B7FFDECE7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/>
    </w:sdt>
  </w:p>
  <w:p w14:paraId="12699982" w14:textId="72CB383D" w:rsidR="00155BE2" w:rsidRDefault="000211AD" w:rsidP="00873FD5">
    <w:pPr>
      <w:pStyle w:val="Header"/>
    </w:pPr>
    <w:r>
      <w:fldChar w:fldCharType="begin"/>
    </w:r>
    <w:r>
      <w:instrText xml:space="preserve"> DATE  \@ "d MMMM yyyy" </w:instrText>
    </w:r>
    <w:r>
      <w:fldChar w:fldCharType="separate"/>
    </w:r>
    <w:r w:rsidR="00C03D69">
      <w:rPr>
        <w:noProof/>
      </w:rPr>
      <w:t>26 January 2023</w:t>
    </w:r>
    <w:r>
      <w:fldChar w:fldCharType="end"/>
    </w:r>
  </w:p>
  <w:p w14:paraId="08973824" w14:textId="61151E19" w:rsidR="0071720D" w:rsidRPr="00155BE2" w:rsidRDefault="00BC1F86" w:rsidP="008C50E8">
    <w:pPr>
      <w:pStyle w:val="Header"/>
      <w:jc w:val="center"/>
    </w:pPr>
    <w:sdt>
      <w:sdtPr>
        <w:alias w:val="Title"/>
        <w:tag w:val=""/>
        <w:id w:val="-484788024"/>
        <w:placeholder>
          <w:docPart w:val="B85BCBEB3D674C0BAC4F2C5AE619DC26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/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B65CA" w14:textId="77777777" w:rsidR="00283501" w:rsidRDefault="0028350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7CC46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B5E8D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28792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B4EC1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3AC0F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83EAE6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68437D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63C5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E9CB3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2CC746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85CDC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formsDesign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E1715"/>
    <w:rsid w:val="000211AD"/>
    <w:rsid w:val="000A2F6C"/>
    <w:rsid w:val="000A68E9"/>
    <w:rsid w:val="00155BE2"/>
    <w:rsid w:val="00181F1F"/>
    <w:rsid w:val="001B1380"/>
    <w:rsid w:val="001C0D99"/>
    <w:rsid w:val="001D32E6"/>
    <w:rsid w:val="00283501"/>
    <w:rsid w:val="002D7B2B"/>
    <w:rsid w:val="00306DCE"/>
    <w:rsid w:val="00345C1E"/>
    <w:rsid w:val="003729E3"/>
    <w:rsid w:val="003F73A1"/>
    <w:rsid w:val="00467FBA"/>
    <w:rsid w:val="0049210E"/>
    <w:rsid w:val="004E42B8"/>
    <w:rsid w:val="00500CAE"/>
    <w:rsid w:val="00532B4F"/>
    <w:rsid w:val="005D6DA1"/>
    <w:rsid w:val="005E1715"/>
    <w:rsid w:val="005E778C"/>
    <w:rsid w:val="0071720D"/>
    <w:rsid w:val="00765F2A"/>
    <w:rsid w:val="007D4B2C"/>
    <w:rsid w:val="007D63CB"/>
    <w:rsid w:val="007D6CE2"/>
    <w:rsid w:val="0081370A"/>
    <w:rsid w:val="00873FD5"/>
    <w:rsid w:val="008A7CE4"/>
    <w:rsid w:val="008C50E8"/>
    <w:rsid w:val="00931B83"/>
    <w:rsid w:val="00AB1865"/>
    <w:rsid w:val="00AE6862"/>
    <w:rsid w:val="00B026CC"/>
    <w:rsid w:val="00B30112"/>
    <w:rsid w:val="00BB100A"/>
    <w:rsid w:val="00BC1F86"/>
    <w:rsid w:val="00C03D69"/>
    <w:rsid w:val="00CB3ACF"/>
    <w:rsid w:val="00D4385F"/>
    <w:rsid w:val="00DF3BAD"/>
    <w:rsid w:val="00EB332A"/>
    <w:rsid w:val="00EB438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6867C433"/>
  <w15:docId w15:val="{14B9E412-8EDF-48EC-86ED-BC80F7C7A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026C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B332A"/>
    <w:pPr>
      <w:keepNext/>
      <w:keepLines/>
      <w:spacing w:after="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1"/>
    </w:pPr>
    <w:rPr>
      <w:rFonts w:eastAsiaTheme="majorEastAsia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D4385F"/>
    <w:pPr>
      <w:keepNext/>
      <w:keepLines/>
      <w:spacing w:after="0"/>
      <w:outlineLvl w:val="2"/>
    </w:pPr>
    <w:rPr>
      <w:rFonts w:eastAsiaTheme="majorEastAsia" w:cs="Times New Roman"/>
      <w:i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0A68E9"/>
    <w:pPr>
      <w:keepNext/>
      <w:keepLines/>
      <w:spacing w:after="0"/>
      <w:outlineLvl w:val="3"/>
    </w:pPr>
    <w:rPr>
      <w:rFonts w:eastAsiaTheme="majorEastAsia" w:cs="Times New Roman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06DCE"/>
    <w:pPr>
      <w:keepNext/>
      <w:keepLines/>
      <w:spacing w:before="480" w:after="240"/>
      <w:jc w:val="center"/>
    </w:pPr>
    <w:rPr>
      <w:rFonts w:eastAsiaTheme="majorEastAsia" w:cs="Times New Roman"/>
      <w:b/>
      <w:bCs/>
      <w:vanish/>
      <w:sz w:val="36"/>
      <w:szCs w:val="36"/>
    </w:rPr>
  </w:style>
  <w:style w:type="paragraph" w:styleId="Subtitle">
    <w:name w:val="Subtitle"/>
    <w:basedOn w:val="Title"/>
    <w:next w:val="BodyText"/>
    <w:qFormat/>
    <w:rsid w:val="000A68E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C0D99"/>
    <w:pPr>
      <w:keepNext/>
      <w:keepLines/>
      <w:jc w:val="center"/>
    </w:pPr>
    <w:rPr>
      <w:vanish/>
    </w:rPr>
  </w:style>
  <w:style w:type="paragraph" w:styleId="Date">
    <w:name w:val="Date"/>
    <w:next w:val="BodyText"/>
    <w:qFormat/>
    <w:rsid w:val="00306DCE"/>
    <w:pPr>
      <w:keepNext/>
      <w:keepLines/>
      <w:jc w:val="center"/>
    </w:pPr>
    <w:rPr>
      <w:vanish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  <w:tblStylePr w:type="firstRow">
      <w:tblPr>
        <w:jc w:val="left"/>
      </w:tblPr>
      <w:trPr>
        <w:jc w:val="left"/>
        <w:hidden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Quote">
    <w:name w:val="Quote"/>
    <w:basedOn w:val="Normal"/>
    <w:next w:val="Normal"/>
    <w:link w:val="QuoteChar"/>
    <w:rsid w:val="000A68E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BodyTextChar">
    <w:name w:val="Body Text Char"/>
    <w:basedOn w:val="DefaultParagraphFont"/>
    <w:link w:val="BodyText"/>
    <w:rsid w:val="000A68E9"/>
  </w:style>
  <w:style w:type="character" w:customStyle="1" w:styleId="QuoteChar">
    <w:name w:val="Quote Char"/>
    <w:basedOn w:val="DefaultParagraphFont"/>
    <w:link w:val="Quote"/>
    <w:rsid w:val="000A68E9"/>
    <w:rPr>
      <w:rFonts w:ascii="Times New Roman" w:hAnsi="Times New Roman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0211AD"/>
    <w:pPr>
      <w:tabs>
        <w:tab w:val="center" w:pos="4680"/>
        <w:tab w:val="right" w:pos="9360"/>
      </w:tabs>
      <w:spacing w:after="0"/>
      <w:jc w:val="right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211AD"/>
    <w:rPr>
      <w:rFonts w:ascii="Times New Roman" w:hAnsi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7172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1720D"/>
    <w:rPr>
      <w:rFonts w:ascii="Times New Roman" w:hAnsi="Times New Roman"/>
    </w:rPr>
  </w:style>
  <w:style w:type="character" w:styleId="PlaceholderText">
    <w:name w:val="Placeholder Text"/>
    <w:basedOn w:val="DefaultParagraphFont"/>
    <w:uiPriority w:val="99"/>
    <w:semiHidden/>
    <w:rsid w:val="00B026CC"/>
    <w:rPr>
      <w:vanish/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6F4C8E7DA8143B5A609D36B7FFDEC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175EEE-20A7-4C0B-9247-4A59C05052B2}"/>
      </w:docPartPr>
      <w:docPartBody>
        <w:p w:rsidR="000327A5" w:rsidRDefault="0041420D" w:rsidP="0041420D">
          <w:pPr>
            <w:pStyle w:val="A6F4C8E7DA8143B5A609D36B7FFDECE71"/>
          </w:pPr>
          <w:r>
            <w:rPr>
              <w:rStyle w:val="PlaceholderText"/>
            </w:rPr>
            <w:t>[Author name]</w:t>
          </w:r>
        </w:p>
      </w:docPartBody>
    </w:docPart>
    <w:docPart>
      <w:docPartPr>
        <w:name w:val="B85BCBEB3D674C0BAC4F2C5AE619DC2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5D7D06-A00D-41A0-8B8C-4821ADBA4D08}"/>
      </w:docPartPr>
      <w:docPartBody>
        <w:p w:rsidR="000327A5" w:rsidRDefault="0041420D" w:rsidP="0041420D">
          <w:pPr>
            <w:pStyle w:val="B85BCBEB3D674C0BAC4F2C5AE619DC261"/>
          </w:pPr>
          <w:r>
            <w:rPr>
              <w:color w:val="44546A" w:themeColor="text2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21B5"/>
    <w:rsid w:val="000327A5"/>
    <w:rsid w:val="0041420D"/>
    <w:rsid w:val="00B921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hidden/>
    </w:tr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420D"/>
    <w:rPr>
      <w:vanish/>
      <w:color w:val="808080"/>
    </w:rPr>
  </w:style>
  <w:style w:type="paragraph" w:customStyle="1" w:styleId="A6F4C8E7DA8143B5A609D36B7FFDECE71">
    <w:name w:val="A6F4C8E7DA8143B5A609D36B7FFDECE7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  <w:style w:type="paragraph" w:customStyle="1" w:styleId="B85BCBEB3D674C0BAC4F2C5AE619DC261">
    <w:name w:val="B85BCBEB3D674C0BAC4F2C5AE619DC261"/>
    <w:rsid w:val="0041420D"/>
    <w:pPr>
      <w:tabs>
        <w:tab w:val="center" w:pos="4680"/>
        <w:tab w:val="right" w:pos="9360"/>
      </w:tabs>
      <w:spacing w:after="0" w:line="240" w:lineRule="auto"/>
      <w:jc w:val="right"/>
    </w:pPr>
    <w:rPr>
      <w:rFonts w:ascii="Times New Roman" w:eastAsiaTheme="minorHAnsi" w:hAnsi="Times New Roman"/>
      <w:sz w:val="20"/>
      <w:szCs w:val="20"/>
      <w:lang w:val="en-US"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0A7EA2-46D9-4116-B6B2-B95EAC88D8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</TotalTime>
  <Pages>1</Pages>
  <Words>63</Words>
  <Characters>361</Characters>
  <Application>Microsoft Office Word</Application>
  <DocSecurity>0</DocSecurity>
  <Lines>3</Lines>
  <Paragraphs>1</Paragraphs>
  <ScaleCrop>false</ScaleCrop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ulian Barg</cp:lastModifiedBy>
  <cp:revision>36</cp:revision>
  <dcterms:created xsi:type="dcterms:W3CDTF">2023-01-26T16:22:00Z</dcterms:created>
  <dcterms:modified xsi:type="dcterms:W3CDTF">2023-01-26T20:45:00Z</dcterms:modified>
</cp:coreProperties>
</file>